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94787" w14:textId="58587F01" w:rsidR="00E82E72" w:rsidRDefault="00E82E72" w:rsidP="001B4F97">
      <w:pPr>
        <w:rPr>
          <w:rFonts w:ascii="Times New Roman" w:hAnsi="Times New Roman" w:cs="Times New Roman"/>
          <w:sz w:val="24"/>
          <w:szCs w:val="24"/>
        </w:rPr>
      </w:pPr>
    </w:p>
    <w:p w14:paraId="33D96F69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93F07A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CE70776" wp14:editId="06160EB1">
            <wp:extent cx="3572510" cy="895985"/>
            <wp:effectExtent l="0" t="0" r="889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2510" cy="895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7D5049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F7DE3CC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98FCCD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7270955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>ATAŞEHİR ADIGÜZEL MESLEK YÜKSEKOKULU</w:t>
      </w:r>
    </w:p>
    <w:p w14:paraId="0F9DD8F3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>BİLGİSAYAR TEKNOLOJİLERİ BÖLÜMÜ</w:t>
      </w:r>
    </w:p>
    <w:p w14:paraId="3598984D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>BİLGİSAYAR PROGRAMCILIĞI PROGRAMI</w:t>
      </w:r>
    </w:p>
    <w:p w14:paraId="3A179A64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68AAEB1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5C9745" w14:textId="4C8A19F0" w:rsidR="00E82E72" w:rsidRPr="00A602DA" w:rsidRDefault="0032613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BİL</w:t>
      </w:r>
      <w:r w:rsidR="00C63FC7">
        <w:rPr>
          <w:rFonts w:ascii="Times New Roman" w:hAnsi="Times New Roman" w:cs="Times New Roman"/>
          <w:b/>
          <w:sz w:val="24"/>
          <w:szCs w:val="24"/>
        </w:rPr>
        <w:t xml:space="preserve"> PROGRAMLAMA</w:t>
      </w:r>
    </w:p>
    <w:p w14:paraId="5823D2CF" w14:textId="6F567B5A" w:rsidR="00E82E72" w:rsidRPr="00A602DA" w:rsidRDefault="00991D04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İNAL</w:t>
      </w:r>
      <w:r w:rsidR="00E82E7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82E72" w:rsidRPr="00A602DA">
        <w:rPr>
          <w:rFonts w:ascii="Times New Roman" w:hAnsi="Times New Roman" w:cs="Times New Roman"/>
          <w:b/>
          <w:sz w:val="24"/>
          <w:szCs w:val="24"/>
        </w:rPr>
        <w:t>SINAV ÖDEVİ</w:t>
      </w:r>
    </w:p>
    <w:p w14:paraId="715B377F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36D08CF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8F7C8D7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4E09933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7622319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 xml:space="preserve">Dersin Öğretim Elemanı  </w:t>
      </w:r>
    </w:p>
    <w:p w14:paraId="3AE973BD" w14:textId="70DD3BE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 xml:space="preserve">Öğr. Görevlisi </w:t>
      </w:r>
      <w:r w:rsidR="00C63FC7">
        <w:rPr>
          <w:rFonts w:ascii="Times New Roman" w:hAnsi="Times New Roman" w:cs="Times New Roman"/>
          <w:b/>
          <w:sz w:val="24"/>
          <w:szCs w:val="24"/>
        </w:rPr>
        <w:t>Cevahir Parlak</w:t>
      </w:r>
    </w:p>
    <w:p w14:paraId="2909E497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B9340E8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2DEC21" w14:textId="7B64EE5F" w:rsidR="00E82E72" w:rsidRPr="00A602DA" w:rsidRDefault="007D45B0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ralık</w:t>
      </w:r>
      <w:r w:rsidR="00E82E72" w:rsidRPr="00A602DA">
        <w:rPr>
          <w:rFonts w:ascii="Times New Roman" w:hAnsi="Times New Roman" w:cs="Times New Roman"/>
          <w:b/>
          <w:sz w:val="24"/>
          <w:szCs w:val="24"/>
        </w:rPr>
        <w:t xml:space="preserve"> – 202</w:t>
      </w:r>
      <w:r w:rsidR="00991D04">
        <w:rPr>
          <w:rFonts w:ascii="Times New Roman" w:hAnsi="Times New Roman" w:cs="Times New Roman"/>
          <w:b/>
          <w:sz w:val="24"/>
          <w:szCs w:val="24"/>
        </w:rPr>
        <w:t>2</w:t>
      </w:r>
    </w:p>
    <w:p w14:paraId="0BC8A4E7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50FD409" w14:textId="44469F55" w:rsidR="00E82E72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45B5C30" w14:textId="640FC442" w:rsidR="00F86E6C" w:rsidRDefault="00F86E6C" w:rsidP="00F86E6C">
      <w:pPr>
        <w:rPr>
          <w:rFonts w:ascii="Times New Roman" w:hAnsi="Times New Roman" w:cs="Times New Roman"/>
          <w:b/>
          <w:sz w:val="24"/>
          <w:szCs w:val="24"/>
        </w:rPr>
      </w:pPr>
    </w:p>
    <w:p w14:paraId="2B200C16" w14:textId="77777777" w:rsidR="000656D6" w:rsidRDefault="000656D6" w:rsidP="00F86E6C">
      <w:pPr>
        <w:rPr>
          <w:rFonts w:ascii="Times New Roman" w:hAnsi="Times New Roman" w:cs="Times New Roman"/>
          <w:b/>
          <w:sz w:val="24"/>
          <w:szCs w:val="24"/>
        </w:rPr>
      </w:pPr>
    </w:p>
    <w:p w14:paraId="2A697A5D" w14:textId="75C493B1" w:rsidR="00F86E6C" w:rsidRDefault="00F86E6C" w:rsidP="00F86E6C">
      <w:pPr>
        <w:rPr>
          <w:rFonts w:ascii="Times New Roman" w:hAnsi="Times New Roman" w:cs="Times New Roman"/>
          <w:b/>
          <w:sz w:val="24"/>
          <w:szCs w:val="24"/>
        </w:rPr>
      </w:pPr>
      <w:r w:rsidRPr="00F86E6C">
        <w:rPr>
          <w:rFonts w:ascii="Times New Roman" w:hAnsi="Times New Roman" w:cs="Times New Roman"/>
          <w:b/>
          <w:sz w:val="24"/>
          <w:szCs w:val="24"/>
        </w:rPr>
        <w:t>Öğrenci Adı Soyadı</w:t>
      </w:r>
      <w:r w:rsidR="000656D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86E6C"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="000656D6">
        <w:rPr>
          <w:rFonts w:ascii="Times New Roman" w:hAnsi="Times New Roman" w:cs="Times New Roman"/>
          <w:b/>
          <w:sz w:val="24"/>
          <w:szCs w:val="24"/>
        </w:rPr>
        <w:t xml:space="preserve">İrem Çöğürlü, Talha Yağızhan Karaoğlu, </w:t>
      </w:r>
      <w:r w:rsidR="00E610B7">
        <w:rPr>
          <w:rFonts w:ascii="Times New Roman" w:hAnsi="Times New Roman" w:cs="Times New Roman"/>
          <w:b/>
          <w:sz w:val="24"/>
          <w:szCs w:val="24"/>
        </w:rPr>
        <w:t>Eray Özmen</w:t>
      </w:r>
      <w:r w:rsidR="006C3C91">
        <w:rPr>
          <w:rFonts w:ascii="Times New Roman" w:hAnsi="Times New Roman" w:cs="Times New Roman"/>
          <w:b/>
          <w:sz w:val="24"/>
          <w:szCs w:val="24"/>
        </w:rPr>
        <w:t>, Murat Gözen</w:t>
      </w:r>
      <w:r w:rsidR="000656D6">
        <w:rPr>
          <w:rFonts w:ascii="Times New Roman" w:hAnsi="Times New Roman" w:cs="Times New Roman"/>
          <w:b/>
          <w:sz w:val="24"/>
          <w:szCs w:val="24"/>
        </w:rPr>
        <w:tab/>
      </w:r>
    </w:p>
    <w:p w14:paraId="69DF2764" w14:textId="30F70630" w:rsidR="00F86E6C" w:rsidRDefault="00F86E6C" w:rsidP="00F86E6C">
      <w:pPr>
        <w:rPr>
          <w:rFonts w:ascii="Times New Roman" w:hAnsi="Times New Roman" w:cs="Times New Roman"/>
          <w:b/>
          <w:sz w:val="24"/>
          <w:szCs w:val="24"/>
        </w:rPr>
      </w:pPr>
    </w:p>
    <w:p w14:paraId="0FB537A2" w14:textId="270D02D3" w:rsidR="00F86E6C" w:rsidRDefault="00F86E6C" w:rsidP="00F86E6C">
      <w:pPr>
        <w:rPr>
          <w:rFonts w:ascii="Times New Roman" w:hAnsi="Times New Roman" w:cs="Times New Roman"/>
          <w:b/>
          <w:sz w:val="24"/>
          <w:szCs w:val="24"/>
        </w:rPr>
      </w:pPr>
      <w:r w:rsidRPr="00F86E6C">
        <w:rPr>
          <w:rFonts w:ascii="Times New Roman" w:hAnsi="Times New Roman" w:cs="Times New Roman"/>
          <w:b/>
          <w:sz w:val="24"/>
          <w:szCs w:val="24"/>
        </w:rPr>
        <w:t>Öğrenci Numarası</w:t>
      </w:r>
      <w:r w:rsidR="000656D6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Pr="00F86E6C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0656D6">
        <w:rPr>
          <w:rFonts w:ascii="Times New Roman" w:hAnsi="Times New Roman" w:cs="Times New Roman"/>
          <w:b/>
          <w:sz w:val="24"/>
          <w:szCs w:val="24"/>
        </w:rPr>
        <w:t xml:space="preserve">210119036, </w:t>
      </w:r>
      <w:r w:rsidR="00A862E7">
        <w:rPr>
          <w:rFonts w:ascii="Times New Roman" w:hAnsi="Times New Roman" w:cs="Times New Roman"/>
          <w:b/>
          <w:sz w:val="24"/>
          <w:szCs w:val="24"/>
        </w:rPr>
        <w:t xml:space="preserve">200119203, </w:t>
      </w:r>
      <w:r w:rsidR="006C3C91">
        <w:rPr>
          <w:rFonts w:ascii="Times New Roman" w:hAnsi="Times New Roman" w:cs="Times New Roman"/>
          <w:b/>
          <w:sz w:val="24"/>
          <w:szCs w:val="24"/>
        </w:rPr>
        <w:t>210119213, 210119001</w:t>
      </w:r>
    </w:p>
    <w:p w14:paraId="39321DA9" w14:textId="52A8C166" w:rsidR="00442254" w:rsidRDefault="00442254" w:rsidP="00F86E6C">
      <w:pPr>
        <w:rPr>
          <w:rFonts w:ascii="Times New Roman" w:hAnsi="Times New Roman" w:cs="Times New Roman"/>
          <w:b/>
          <w:sz w:val="24"/>
          <w:szCs w:val="24"/>
        </w:rPr>
      </w:pPr>
    </w:p>
    <w:p w14:paraId="2F103A33" w14:textId="1C958FB2" w:rsidR="00442254" w:rsidRDefault="00442254" w:rsidP="00F86E6C">
      <w:pPr>
        <w:rPr>
          <w:rFonts w:ascii="Times New Roman" w:hAnsi="Times New Roman" w:cs="Times New Roman"/>
          <w:b/>
          <w:sz w:val="24"/>
          <w:szCs w:val="24"/>
        </w:rPr>
      </w:pPr>
    </w:p>
    <w:p w14:paraId="30B658FC" w14:textId="71A998BE" w:rsidR="00442254" w:rsidRDefault="00442254" w:rsidP="00F86E6C">
      <w:pPr>
        <w:rPr>
          <w:rFonts w:ascii="Times New Roman" w:hAnsi="Times New Roman" w:cs="Times New Roman"/>
          <w:bCs/>
          <w:sz w:val="24"/>
          <w:szCs w:val="24"/>
        </w:rPr>
      </w:pPr>
      <w:r w:rsidRPr="00442254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Biz Avengers grubu olarak mobil programlamada ne yapabiliriz diye düşündük ve </w:t>
      </w:r>
      <w:r w:rsidR="00264F56">
        <w:rPr>
          <w:rFonts w:ascii="Times New Roman" w:hAnsi="Times New Roman" w:cs="Times New Roman"/>
          <w:bCs/>
          <w:sz w:val="24"/>
          <w:szCs w:val="24"/>
        </w:rPr>
        <w:t xml:space="preserve">bir kaynak taraması yaptık, </w:t>
      </w:r>
      <w:r w:rsidRPr="00442254">
        <w:rPr>
          <w:rFonts w:ascii="Times New Roman" w:hAnsi="Times New Roman" w:cs="Times New Roman"/>
          <w:bCs/>
          <w:sz w:val="24"/>
          <w:szCs w:val="24"/>
        </w:rPr>
        <w:t xml:space="preserve"> basit bir uygulama ile başlay</w:t>
      </w:r>
      <w:r>
        <w:rPr>
          <w:rFonts w:ascii="Times New Roman" w:hAnsi="Times New Roman" w:cs="Times New Roman"/>
          <w:bCs/>
          <w:sz w:val="24"/>
          <w:szCs w:val="24"/>
        </w:rPr>
        <w:t xml:space="preserve">alım </w:t>
      </w:r>
      <w:r w:rsidRPr="00442254">
        <w:rPr>
          <w:rFonts w:ascii="Times New Roman" w:hAnsi="Times New Roman" w:cs="Times New Roman"/>
          <w:bCs/>
          <w:sz w:val="24"/>
          <w:szCs w:val="24"/>
        </w:rPr>
        <w:t xml:space="preserve">dedik. </w:t>
      </w:r>
      <w:r w:rsidR="00264F56">
        <w:rPr>
          <w:rFonts w:ascii="Times New Roman" w:hAnsi="Times New Roman" w:cs="Times New Roman"/>
          <w:bCs/>
          <w:sz w:val="24"/>
          <w:szCs w:val="24"/>
        </w:rPr>
        <w:t>Karşımıza birçok seçenek çıktı,</w:t>
      </w:r>
      <w:r w:rsidR="004D7D99">
        <w:rPr>
          <w:rFonts w:ascii="Times New Roman" w:hAnsi="Times New Roman" w:cs="Times New Roman"/>
          <w:bCs/>
          <w:sz w:val="24"/>
          <w:szCs w:val="24"/>
        </w:rPr>
        <w:t xml:space="preserve"> o seçeneklerden birini seçtik ve nihai</w:t>
      </w:r>
      <w:r w:rsidRPr="00442254">
        <w:rPr>
          <w:rFonts w:ascii="Times New Roman" w:hAnsi="Times New Roman" w:cs="Times New Roman"/>
          <w:bCs/>
          <w:sz w:val="24"/>
          <w:szCs w:val="24"/>
        </w:rPr>
        <w:t xml:space="preserve"> olarak </w:t>
      </w:r>
      <w:r>
        <w:rPr>
          <w:rFonts w:ascii="Times New Roman" w:hAnsi="Times New Roman" w:cs="Times New Roman"/>
          <w:bCs/>
          <w:sz w:val="24"/>
          <w:szCs w:val="24"/>
        </w:rPr>
        <w:t>bir gmail</w:t>
      </w:r>
      <w:r w:rsidR="00B07743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açma uygulaması yap</w:t>
      </w:r>
      <w:r w:rsidR="00A072B2">
        <w:rPr>
          <w:rFonts w:ascii="Times New Roman" w:hAnsi="Times New Roman" w:cs="Times New Roman"/>
          <w:bCs/>
          <w:sz w:val="24"/>
          <w:szCs w:val="24"/>
        </w:rPr>
        <w:t>maya karar verdik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717746">
        <w:rPr>
          <w:rFonts w:ascii="Times New Roman" w:hAnsi="Times New Roman" w:cs="Times New Roman"/>
          <w:bCs/>
          <w:sz w:val="24"/>
          <w:szCs w:val="24"/>
        </w:rPr>
        <w:t>Bunu yapabilmek için kaynak olarak bir videoyu baz alacaktık.</w:t>
      </w:r>
      <w:r w:rsidR="00E95EC0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ABB082B" w14:textId="443513B1" w:rsidR="00717746" w:rsidRDefault="00717746" w:rsidP="00F86E6C">
      <w:pPr>
        <w:rPr>
          <w:rFonts w:ascii="Times New Roman" w:hAnsi="Times New Roman" w:cs="Times New Roman"/>
          <w:bCs/>
          <w:sz w:val="24"/>
          <w:szCs w:val="24"/>
        </w:rPr>
      </w:pPr>
    </w:p>
    <w:p w14:paraId="43413E60" w14:textId="0DFAFC4B" w:rsidR="00717746" w:rsidRDefault="00717746" w:rsidP="00F86E6C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İlk önce projeyi yapmak için gerekli ortamı hazırladık </w:t>
      </w:r>
      <w:r w:rsidR="00E95EC0">
        <w:rPr>
          <w:rFonts w:ascii="Times New Roman" w:hAnsi="Times New Roman" w:cs="Times New Roman"/>
          <w:bCs/>
          <w:sz w:val="24"/>
          <w:szCs w:val="24"/>
        </w:rPr>
        <w:t>Okuldan ve internetten edindiğimiz bilgilerle android studio’yu kurduk</w:t>
      </w:r>
      <w:r w:rsidR="004B6AE8">
        <w:rPr>
          <w:rFonts w:ascii="Times New Roman" w:hAnsi="Times New Roman" w:cs="Times New Roman"/>
          <w:bCs/>
          <w:sz w:val="24"/>
          <w:szCs w:val="24"/>
        </w:rPr>
        <w:t>. Yapacağımız p</w:t>
      </w:r>
      <w:r w:rsidR="00C16902">
        <w:rPr>
          <w:rFonts w:ascii="Times New Roman" w:hAnsi="Times New Roman" w:cs="Times New Roman"/>
          <w:bCs/>
          <w:sz w:val="24"/>
          <w:szCs w:val="24"/>
        </w:rPr>
        <w:t xml:space="preserve">rojenin çalışması için </w:t>
      </w:r>
      <w:r w:rsidR="00B07743">
        <w:rPr>
          <w:rFonts w:ascii="Times New Roman" w:hAnsi="Times New Roman" w:cs="Times New Roman"/>
          <w:bCs/>
          <w:sz w:val="24"/>
          <w:szCs w:val="24"/>
        </w:rPr>
        <w:t xml:space="preserve">bir android emülatörü kurduk, sonra emülatörün da çalışabilmesi için </w:t>
      </w:r>
      <w:r w:rsidR="00C16902">
        <w:rPr>
          <w:rFonts w:ascii="Times New Roman" w:hAnsi="Times New Roman" w:cs="Times New Roman"/>
          <w:bCs/>
          <w:sz w:val="24"/>
          <w:szCs w:val="24"/>
        </w:rPr>
        <w:t>gerekli ayarlamaları yaptık.</w:t>
      </w:r>
      <w:r w:rsidR="00C511F5">
        <w:rPr>
          <w:rFonts w:ascii="Times New Roman" w:hAnsi="Times New Roman" w:cs="Times New Roman"/>
          <w:bCs/>
          <w:sz w:val="24"/>
          <w:szCs w:val="24"/>
        </w:rPr>
        <w:t xml:space="preserve"> Böylelikle geliştirme ortamı hazırlanmış oldu.</w:t>
      </w:r>
    </w:p>
    <w:p w14:paraId="01F8E7F7" w14:textId="67167C64" w:rsidR="009112EC" w:rsidRDefault="009112EC" w:rsidP="00F86E6C">
      <w:pPr>
        <w:rPr>
          <w:rFonts w:ascii="Times New Roman" w:hAnsi="Times New Roman" w:cs="Times New Roman"/>
          <w:bCs/>
          <w:sz w:val="24"/>
          <w:szCs w:val="24"/>
        </w:rPr>
      </w:pPr>
    </w:p>
    <w:p w14:paraId="384F6CDA" w14:textId="394D8AC7" w:rsidR="009112EC" w:rsidRDefault="009112EC" w:rsidP="00F86E6C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Bu projemizi şu şekilde tasarladık</w:t>
      </w:r>
      <w:r w:rsidR="00ED211E">
        <w:rPr>
          <w:rFonts w:ascii="Times New Roman" w:hAnsi="Times New Roman" w:cs="Times New Roman"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bCs/>
          <w:sz w:val="24"/>
          <w:szCs w:val="24"/>
        </w:rPr>
        <w:t xml:space="preserve">Projemiz kullanıcının veri gireceği 3 tane alan ve o girdiği verileri gönderebilmesi </w:t>
      </w:r>
      <w:r w:rsidR="00ED211E">
        <w:rPr>
          <w:rFonts w:ascii="Times New Roman" w:hAnsi="Times New Roman" w:cs="Times New Roman"/>
          <w:bCs/>
          <w:sz w:val="24"/>
          <w:szCs w:val="24"/>
        </w:rPr>
        <w:t xml:space="preserve">bir </w:t>
      </w:r>
      <w:r w:rsidR="00A67747">
        <w:rPr>
          <w:rFonts w:ascii="Times New Roman" w:hAnsi="Times New Roman" w:cs="Times New Roman"/>
          <w:bCs/>
          <w:sz w:val="24"/>
          <w:szCs w:val="24"/>
        </w:rPr>
        <w:t>“</w:t>
      </w:r>
      <w:r w:rsidR="00ED211E">
        <w:rPr>
          <w:rFonts w:ascii="Times New Roman" w:hAnsi="Times New Roman" w:cs="Times New Roman"/>
          <w:bCs/>
          <w:sz w:val="24"/>
          <w:szCs w:val="24"/>
        </w:rPr>
        <w:t>send email</w:t>
      </w:r>
      <w:r w:rsidR="00A67747">
        <w:rPr>
          <w:rFonts w:ascii="Times New Roman" w:hAnsi="Times New Roman" w:cs="Times New Roman"/>
          <w:bCs/>
          <w:sz w:val="24"/>
          <w:szCs w:val="24"/>
        </w:rPr>
        <w:t xml:space="preserve">” </w:t>
      </w:r>
      <w:r w:rsidR="00ED211E">
        <w:rPr>
          <w:rFonts w:ascii="Times New Roman" w:hAnsi="Times New Roman" w:cs="Times New Roman"/>
          <w:bCs/>
          <w:sz w:val="24"/>
          <w:szCs w:val="24"/>
        </w:rPr>
        <w:t>butonu</w:t>
      </w:r>
      <w:r w:rsidR="00AE0EC6">
        <w:rPr>
          <w:rFonts w:ascii="Times New Roman" w:hAnsi="Times New Roman" w:cs="Times New Roman"/>
          <w:bCs/>
          <w:sz w:val="24"/>
          <w:szCs w:val="24"/>
        </w:rPr>
        <w:t xml:space="preserve">na sahip bir arayüz </w:t>
      </w:r>
      <w:r w:rsidR="00546314">
        <w:rPr>
          <w:rFonts w:ascii="Times New Roman" w:hAnsi="Times New Roman" w:cs="Times New Roman"/>
          <w:bCs/>
          <w:sz w:val="24"/>
          <w:szCs w:val="24"/>
        </w:rPr>
        <w:t xml:space="preserve">uygulaması </w:t>
      </w:r>
      <w:r>
        <w:rPr>
          <w:rFonts w:ascii="Times New Roman" w:hAnsi="Times New Roman" w:cs="Times New Roman"/>
          <w:bCs/>
          <w:sz w:val="24"/>
          <w:szCs w:val="24"/>
        </w:rPr>
        <w:t xml:space="preserve">olacaktı. 3 tane alan ise şunlardı: </w:t>
      </w:r>
    </w:p>
    <w:p w14:paraId="1D5D5CAD" w14:textId="4C5AF0F0" w:rsidR="009112EC" w:rsidRPr="009112EC" w:rsidRDefault="009112EC" w:rsidP="009112EC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9112EC">
        <w:rPr>
          <w:rFonts w:ascii="Times New Roman" w:hAnsi="Times New Roman" w:cs="Times New Roman"/>
          <w:bCs/>
          <w:sz w:val="24"/>
          <w:szCs w:val="24"/>
        </w:rPr>
        <w:t xml:space="preserve">Kullanıcının </w:t>
      </w:r>
      <w:r w:rsidR="00235E26">
        <w:rPr>
          <w:rFonts w:ascii="Times New Roman" w:hAnsi="Times New Roman" w:cs="Times New Roman"/>
          <w:bCs/>
          <w:sz w:val="24"/>
          <w:szCs w:val="24"/>
        </w:rPr>
        <w:t>mesajı</w:t>
      </w:r>
      <w:r w:rsidR="00083570">
        <w:rPr>
          <w:rFonts w:ascii="Times New Roman" w:hAnsi="Times New Roman" w:cs="Times New Roman"/>
          <w:bCs/>
          <w:sz w:val="24"/>
          <w:szCs w:val="24"/>
        </w:rPr>
        <w:t xml:space="preserve"> göndermek</w:t>
      </w:r>
      <w:r w:rsidRPr="009112EC">
        <w:rPr>
          <w:rFonts w:ascii="Times New Roman" w:hAnsi="Times New Roman" w:cs="Times New Roman"/>
          <w:bCs/>
          <w:sz w:val="24"/>
          <w:szCs w:val="24"/>
        </w:rPr>
        <w:t xml:space="preserve"> istediği </w:t>
      </w:r>
      <w:r w:rsidR="00235E26">
        <w:rPr>
          <w:rFonts w:ascii="Times New Roman" w:hAnsi="Times New Roman" w:cs="Times New Roman"/>
          <w:bCs/>
          <w:sz w:val="24"/>
          <w:szCs w:val="24"/>
        </w:rPr>
        <w:t xml:space="preserve">kişilerin </w:t>
      </w:r>
      <w:r w:rsidRPr="009112EC">
        <w:rPr>
          <w:rFonts w:ascii="Times New Roman" w:hAnsi="Times New Roman" w:cs="Times New Roman"/>
          <w:bCs/>
          <w:sz w:val="24"/>
          <w:szCs w:val="24"/>
        </w:rPr>
        <w:t>e-postaları</w:t>
      </w:r>
      <w:r w:rsidR="00083570">
        <w:rPr>
          <w:rFonts w:ascii="Times New Roman" w:hAnsi="Times New Roman" w:cs="Times New Roman"/>
          <w:bCs/>
          <w:sz w:val="24"/>
          <w:szCs w:val="24"/>
        </w:rPr>
        <w:t>nı</w:t>
      </w:r>
      <w:r w:rsidRPr="009112EC">
        <w:rPr>
          <w:rFonts w:ascii="Times New Roman" w:hAnsi="Times New Roman" w:cs="Times New Roman"/>
          <w:bCs/>
          <w:sz w:val="24"/>
          <w:szCs w:val="24"/>
        </w:rPr>
        <w:t xml:space="preserve"> yazdığı kısım</w:t>
      </w:r>
      <w:r w:rsidR="00E64B50">
        <w:rPr>
          <w:rFonts w:ascii="Times New Roman" w:hAnsi="Times New Roman" w:cs="Times New Roman"/>
          <w:bCs/>
          <w:sz w:val="24"/>
          <w:szCs w:val="24"/>
        </w:rPr>
        <w:t xml:space="preserve"> (alıcı kısmı)</w:t>
      </w:r>
    </w:p>
    <w:p w14:paraId="64AF0036" w14:textId="6C90476D" w:rsidR="009112EC" w:rsidRPr="009112EC" w:rsidRDefault="00235E26" w:rsidP="009112EC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esajın</w:t>
      </w:r>
      <w:r w:rsidR="009112EC" w:rsidRPr="009112EC">
        <w:rPr>
          <w:rFonts w:ascii="Times New Roman" w:hAnsi="Times New Roman" w:cs="Times New Roman"/>
          <w:bCs/>
          <w:sz w:val="24"/>
          <w:szCs w:val="24"/>
        </w:rPr>
        <w:t xml:space="preserve"> konu başlığını yazdığı kısım</w:t>
      </w:r>
    </w:p>
    <w:p w14:paraId="6416AFDC" w14:textId="71178A8D" w:rsidR="009112EC" w:rsidRDefault="00235E26" w:rsidP="009112EC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esajın kendisini</w:t>
      </w:r>
      <w:r w:rsidR="009112EC" w:rsidRPr="009112EC">
        <w:rPr>
          <w:rFonts w:ascii="Times New Roman" w:hAnsi="Times New Roman" w:cs="Times New Roman"/>
          <w:bCs/>
          <w:sz w:val="24"/>
          <w:szCs w:val="24"/>
        </w:rPr>
        <w:t xml:space="preserve"> yazdığı kısı</w:t>
      </w:r>
      <w:r w:rsidR="009112EC">
        <w:rPr>
          <w:rFonts w:ascii="Times New Roman" w:hAnsi="Times New Roman" w:cs="Times New Roman"/>
          <w:bCs/>
          <w:sz w:val="24"/>
          <w:szCs w:val="24"/>
        </w:rPr>
        <w:t>m</w:t>
      </w:r>
    </w:p>
    <w:p w14:paraId="71D03E9C" w14:textId="022C07C7" w:rsidR="009112EC" w:rsidRDefault="00A07ED5" w:rsidP="009112EC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6E331C88" wp14:editId="39DA7E6F">
            <wp:extent cx="2590800" cy="5419725"/>
            <wp:effectExtent l="0" t="0" r="0" b="9525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541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EEC0E" w14:textId="7AFFC0A8" w:rsidR="00C511F5" w:rsidRDefault="00A67747" w:rsidP="00F86E6C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O butona basıldığında ise bizim oluşturduğumuz arayüzdeki veriler</w:t>
      </w:r>
      <w:r w:rsidR="00EA0E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70989">
        <w:rPr>
          <w:rFonts w:ascii="Times New Roman" w:hAnsi="Times New Roman" w:cs="Times New Roman"/>
          <w:bCs/>
          <w:sz w:val="24"/>
          <w:szCs w:val="24"/>
        </w:rPr>
        <w:t xml:space="preserve">gmail’in kendi orijinal arayüzüne aktarılacak ve gmail uygulamasında </w:t>
      </w:r>
      <w:r w:rsidR="00EA0E94">
        <w:rPr>
          <w:rFonts w:ascii="Times New Roman" w:hAnsi="Times New Roman" w:cs="Times New Roman"/>
          <w:bCs/>
          <w:sz w:val="24"/>
          <w:szCs w:val="24"/>
        </w:rPr>
        <w:t xml:space="preserve">da </w:t>
      </w:r>
      <w:r w:rsidR="00770989">
        <w:rPr>
          <w:rFonts w:ascii="Times New Roman" w:hAnsi="Times New Roman" w:cs="Times New Roman"/>
          <w:bCs/>
          <w:sz w:val="24"/>
          <w:szCs w:val="24"/>
        </w:rPr>
        <w:t xml:space="preserve">“send” </w:t>
      </w:r>
      <w:r w:rsidR="00EA0E94">
        <w:rPr>
          <w:rFonts w:ascii="Times New Roman" w:hAnsi="Times New Roman" w:cs="Times New Roman"/>
          <w:bCs/>
          <w:sz w:val="24"/>
          <w:szCs w:val="24"/>
        </w:rPr>
        <w:t>ikonuna</w:t>
      </w:r>
      <w:r w:rsidR="00770989">
        <w:rPr>
          <w:rFonts w:ascii="Times New Roman" w:hAnsi="Times New Roman" w:cs="Times New Roman"/>
          <w:bCs/>
          <w:sz w:val="24"/>
          <w:szCs w:val="24"/>
        </w:rPr>
        <w:t xml:space="preserve"> basılınca e-posta ilgili kişilere iletilecekti.</w:t>
      </w:r>
    </w:p>
    <w:p w14:paraId="0DEB8FDB" w14:textId="77777777" w:rsidR="00C511F5" w:rsidRDefault="00C511F5" w:rsidP="00F86E6C">
      <w:pPr>
        <w:rPr>
          <w:rFonts w:ascii="Times New Roman" w:hAnsi="Times New Roman" w:cs="Times New Roman"/>
          <w:bCs/>
          <w:sz w:val="24"/>
          <w:szCs w:val="24"/>
        </w:rPr>
      </w:pPr>
    </w:p>
    <w:p w14:paraId="4E669C00" w14:textId="77777777" w:rsidR="00C15CC7" w:rsidRDefault="00E175A0" w:rsidP="00F86E6C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Dolayısıyla ilk önce bu uygulamanın arayüzünü yapmaya karar verdik ve yukarıdaki anlattığımız tasarımı yapmak için projemizde yer alan ve projenin tasarım kısmıyla ilgili kodların yazıldığı “activity_main.xml” dosyasını açtık ve bu tasarımı yapmak için gerekli bütün kodları yazdık</w:t>
      </w:r>
      <w:r w:rsidR="00C91E6F">
        <w:rPr>
          <w:rFonts w:ascii="Times New Roman" w:hAnsi="Times New Roman" w:cs="Times New Roman"/>
          <w:bCs/>
          <w:sz w:val="24"/>
          <w:szCs w:val="24"/>
        </w:rPr>
        <w:t>, nesneleri veri girilecek alanları ve gönder butonunu oluşturduk.</w:t>
      </w:r>
    </w:p>
    <w:p w14:paraId="0AE9F95C" w14:textId="77777777" w:rsidR="00C15CC7" w:rsidRDefault="00C15CC7" w:rsidP="00F86E6C">
      <w:pPr>
        <w:rPr>
          <w:rFonts w:ascii="Times New Roman" w:hAnsi="Times New Roman" w:cs="Times New Roman"/>
          <w:bCs/>
          <w:sz w:val="24"/>
          <w:szCs w:val="24"/>
        </w:rPr>
      </w:pPr>
    </w:p>
    <w:p w14:paraId="7B495C93" w14:textId="1FA82BF0" w:rsidR="00C511F5" w:rsidRDefault="00C15CC7" w:rsidP="00F86E6C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asarım işi de hallolduktan sonra mesele artık </w:t>
      </w:r>
      <w:r w:rsidR="00C91E6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217DA">
        <w:rPr>
          <w:rFonts w:ascii="Times New Roman" w:hAnsi="Times New Roman" w:cs="Times New Roman"/>
          <w:bCs/>
          <w:sz w:val="24"/>
          <w:szCs w:val="24"/>
        </w:rPr>
        <w:t xml:space="preserve">butona basıldığında gerçekleşecek işlemleri yapmaya geldi. Gerçekleşecek bu işlemleri de projemizin içindeki “MainActivity.java” </w:t>
      </w:r>
      <w:r w:rsidR="00B14C56">
        <w:rPr>
          <w:rFonts w:ascii="Times New Roman" w:hAnsi="Times New Roman" w:cs="Times New Roman"/>
          <w:bCs/>
          <w:sz w:val="24"/>
          <w:szCs w:val="24"/>
        </w:rPr>
        <w:t>dosyasına</w:t>
      </w:r>
      <w:r w:rsidR="003F3B74">
        <w:rPr>
          <w:rFonts w:ascii="Times New Roman" w:hAnsi="Times New Roman" w:cs="Times New Roman"/>
          <w:bCs/>
          <w:sz w:val="24"/>
          <w:szCs w:val="24"/>
        </w:rPr>
        <w:t xml:space="preserve"> java </w:t>
      </w:r>
      <w:r w:rsidR="00DD1F02">
        <w:rPr>
          <w:rFonts w:ascii="Times New Roman" w:hAnsi="Times New Roman" w:cs="Times New Roman"/>
          <w:bCs/>
          <w:sz w:val="24"/>
          <w:szCs w:val="24"/>
        </w:rPr>
        <w:t>programlama dili</w:t>
      </w:r>
      <w:r w:rsidR="003F3B74">
        <w:rPr>
          <w:rFonts w:ascii="Times New Roman" w:hAnsi="Times New Roman" w:cs="Times New Roman"/>
          <w:bCs/>
          <w:sz w:val="24"/>
          <w:szCs w:val="24"/>
        </w:rPr>
        <w:t xml:space="preserve"> ile</w:t>
      </w:r>
      <w:r w:rsidR="00B14C56">
        <w:rPr>
          <w:rFonts w:ascii="Times New Roman" w:hAnsi="Times New Roman" w:cs="Times New Roman"/>
          <w:bCs/>
          <w:sz w:val="24"/>
          <w:szCs w:val="24"/>
        </w:rPr>
        <w:t xml:space="preserve"> ya</w:t>
      </w:r>
      <w:r w:rsidR="003F3B74">
        <w:rPr>
          <w:rFonts w:ascii="Times New Roman" w:hAnsi="Times New Roman" w:cs="Times New Roman"/>
          <w:bCs/>
          <w:sz w:val="24"/>
          <w:szCs w:val="24"/>
        </w:rPr>
        <w:t>zdı</w:t>
      </w:r>
      <w:r w:rsidR="00C54B14">
        <w:rPr>
          <w:rFonts w:ascii="Times New Roman" w:hAnsi="Times New Roman" w:cs="Times New Roman"/>
          <w:bCs/>
          <w:sz w:val="24"/>
          <w:szCs w:val="24"/>
        </w:rPr>
        <w:t>k ve projemi</w:t>
      </w:r>
      <w:r w:rsidR="00126EBD">
        <w:rPr>
          <w:rFonts w:ascii="Times New Roman" w:hAnsi="Times New Roman" w:cs="Times New Roman"/>
          <w:bCs/>
          <w:sz w:val="24"/>
          <w:szCs w:val="24"/>
        </w:rPr>
        <w:t>zin yapım aşaması tamamlandı</w:t>
      </w:r>
      <w:r w:rsidR="00C54B14">
        <w:rPr>
          <w:rFonts w:ascii="Times New Roman" w:hAnsi="Times New Roman" w:cs="Times New Roman"/>
          <w:bCs/>
          <w:sz w:val="24"/>
          <w:szCs w:val="24"/>
        </w:rPr>
        <w:t>.</w:t>
      </w:r>
      <w:r w:rsidR="00B31EBC">
        <w:rPr>
          <w:rFonts w:ascii="Times New Roman" w:hAnsi="Times New Roman" w:cs="Times New Roman"/>
          <w:bCs/>
          <w:sz w:val="24"/>
          <w:szCs w:val="24"/>
        </w:rPr>
        <w:t xml:space="preserve"> Artık </w:t>
      </w:r>
      <w:r w:rsidR="00E73B69">
        <w:rPr>
          <w:rFonts w:ascii="Times New Roman" w:hAnsi="Times New Roman" w:cs="Times New Roman"/>
          <w:bCs/>
          <w:sz w:val="24"/>
          <w:szCs w:val="24"/>
        </w:rPr>
        <w:t xml:space="preserve">biz </w:t>
      </w:r>
      <w:r w:rsidR="00546314">
        <w:rPr>
          <w:rFonts w:ascii="Times New Roman" w:hAnsi="Times New Roman" w:cs="Times New Roman"/>
          <w:bCs/>
          <w:sz w:val="24"/>
          <w:szCs w:val="24"/>
        </w:rPr>
        <w:t xml:space="preserve">arayüze gerekli verileri girdikten sonra “send email” butonuna </w:t>
      </w:r>
      <w:r w:rsidR="00E73B69">
        <w:rPr>
          <w:rFonts w:ascii="Times New Roman" w:hAnsi="Times New Roman" w:cs="Times New Roman"/>
          <w:bCs/>
          <w:sz w:val="24"/>
          <w:szCs w:val="24"/>
        </w:rPr>
        <w:t>basarsak</w:t>
      </w:r>
      <w:r w:rsidR="00546314">
        <w:rPr>
          <w:rFonts w:ascii="Times New Roman" w:hAnsi="Times New Roman" w:cs="Times New Roman"/>
          <w:bCs/>
          <w:sz w:val="24"/>
          <w:szCs w:val="24"/>
        </w:rPr>
        <w:t xml:space="preserve"> bize bu iletiyi hangi uygulama ile göndermek istediğimizi soruyor, “gmail” uygulamasını seçiyoruz ve bizim arayüze yazdığımız veriler, “gmail” uygulaması açılınca </w:t>
      </w:r>
      <w:r w:rsidR="00E73B69">
        <w:rPr>
          <w:rFonts w:ascii="Times New Roman" w:hAnsi="Times New Roman" w:cs="Times New Roman"/>
          <w:bCs/>
          <w:sz w:val="24"/>
          <w:szCs w:val="24"/>
        </w:rPr>
        <w:t xml:space="preserve">onun </w:t>
      </w:r>
      <w:r w:rsidR="00546314">
        <w:rPr>
          <w:rFonts w:ascii="Times New Roman" w:hAnsi="Times New Roman" w:cs="Times New Roman"/>
          <w:bCs/>
          <w:sz w:val="24"/>
          <w:szCs w:val="24"/>
        </w:rPr>
        <w:t>e-posta gönderme ekranındaki ilgili alanlara aynen aktarılıyor</w:t>
      </w:r>
      <w:r w:rsidR="00B31EBC">
        <w:rPr>
          <w:rFonts w:ascii="Times New Roman" w:hAnsi="Times New Roman" w:cs="Times New Roman"/>
          <w:bCs/>
          <w:sz w:val="24"/>
          <w:szCs w:val="24"/>
        </w:rPr>
        <w:t>.</w:t>
      </w:r>
      <w:r w:rsidR="00E73B69">
        <w:rPr>
          <w:rFonts w:ascii="Times New Roman" w:hAnsi="Times New Roman" w:cs="Times New Roman"/>
          <w:bCs/>
          <w:sz w:val="24"/>
          <w:szCs w:val="24"/>
        </w:rPr>
        <w:t xml:space="preserve"> Böylelikle bize gmail uygulamasında bir tek “gönder” ikonuna tıklamak kalıyor.</w:t>
      </w:r>
    </w:p>
    <w:p w14:paraId="11AA48FE" w14:textId="77777777" w:rsidR="00F429FE" w:rsidRDefault="00F429FE" w:rsidP="00F86E6C">
      <w:pPr>
        <w:rPr>
          <w:rFonts w:ascii="Times New Roman" w:hAnsi="Times New Roman" w:cs="Times New Roman"/>
          <w:bCs/>
          <w:sz w:val="24"/>
          <w:szCs w:val="24"/>
        </w:rPr>
      </w:pPr>
    </w:p>
    <w:p w14:paraId="4258DF79" w14:textId="676212AF" w:rsidR="00C511F5" w:rsidRDefault="00F429FE" w:rsidP="00F86E6C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38739F36" wp14:editId="48EFA389">
            <wp:extent cx="2448267" cy="5191850"/>
            <wp:effectExtent l="0" t="0" r="9525" b="889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sim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8267" cy="519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3DE1C" w14:textId="784C9277" w:rsidR="00717746" w:rsidRDefault="00717746" w:rsidP="00F86E6C">
      <w:pPr>
        <w:rPr>
          <w:rFonts w:ascii="Times New Roman" w:hAnsi="Times New Roman" w:cs="Times New Roman"/>
          <w:bCs/>
          <w:sz w:val="24"/>
          <w:szCs w:val="24"/>
        </w:rPr>
      </w:pPr>
    </w:p>
    <w:p w14:paraId="2C9BC536" w14:textId="77777777" w:rsidR="00717746" w:rsidRPr="00442254" w:rsidRDefault="00717746" w:rsidP="00F86E6C">
      <w:pPr>
        <w:rPr>
          <w:rFonts w:ascii="Times New Roman" w:hAnsi="Times New Roman" w:cs="Times New Roman"/>
          <w:bCs/>
          <w:sz w:val="24"/>
          <w:szCs w:val="24"/>
        </w:rPr>
      </w:pPr>
    </w:p>
    <w:p w14:paraId="1DC40FE1" w14:textId="77777777" w:rsidR="00F86E6C" w:rsidRDefault="00F86E6C" w:rsidP="00F86E6C">
      <w:pPr>
        <w:rPr>
          <w:rFonts w:ascii="Times New Roman" w:hAnsi="Times New Roman" w:cs="Times New Roman"/>
          <w:b/>
          <w:sz w:val="24"/>
          <w:szCs w:val="24"/>
        </w:rPr>
      </w:pPr>
    </w:p>
    <w:p w14:paraId="1F9CC396" w14:textId="4DE37F93" w:rsidR="00C71D6B" w:rsidRPr="001A6E4A" w:rsidRDefault="00C71D6B" w:rsidP="001A6E4A">
      <w:pPr>
        <w:rPr>
          <w:rFonts w:ascii="Times New Roman" w:hAnsi="Times New Roman" w:cs="Times New Roman"/>
          <w:sz w:val="24"/>
          <w:szCs w:val="24"/>
        </w:rPr>
      </w:pPr>
    </w:p>
    <w:sectPr w:rsidR="00C71D6B" w:rsidRPr="001A6E4A" w:rsidSect="00CF7869">
      <w:footerReference w:type="default" r:id="rId14"/>
      <w:pgSz w:w="11906" w:h="16838"/>
      <w:pgMar w:top="720" w:right="720" w:bottom="720" w:left="720" w:header="170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F4CEC" w14:textId="77777777" w:rsidR="001C154A" w:rsidRDefault="001C154A" w:rsidP="008A4ACA">
      <w:pPr>
        <w:spacing w:after="0" w:line="240" w:lineRule="auto"/>
      </w:pPr>
      <w:r>
        <w:separator/>
      </w:r>
    </w:p>
  </w:endnote>
  <w:endnote w:type="continuationSeparator" w:id="0">
    <w:p w14:paraId="2211FA46" w14:textId="77777777" w:rsidR="001C154A" w:rsidRDefault="001C154A" w:rsidP="008A4A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2500284"/>
      <w:docPartObj>
        <w:docPartGallery w:val="Page Numbers (Bottom of Page)"/>
        <w:docPartUnique/>
      </w:docPartObj>
    </w:sdtPr>
    <w:sdtEndPr/>
    <w:sdtContent>
      <w:p w14:paraId="0A908672" w14:textId="77777777" w:rsidR="008A4ACA" w:rsidRDefault="008A4ACA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5827683" w14:textId="77777777" w:rsidR="008A4ACA" w:rsidRDefault="008A4AC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F7A63" w14:textId="77777777" w:rsidR="001C154A" w:rsidRDefault="001C154A" w:rsidP="008A4ACA">
      <w:pPr>
        <w:spacing w:after="0" w:line="240" w:lineRule="auto"/>
      </w:pPr>
      <w:r>
        <w:separator/>
      </w:r>
    </w:p>
  </w:footnote>
  <w:footnote w:type="continuationSeparator" w:id="0">
    <w:p w14:paraId="0A7FD26D" w14:textId="77777777" w:rsidR="001C154A" w:rsidRDefault="001C154A" w:rsidP="008A4A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E46739"/>
    <w:multiLevelType w:val="hybridMultilevel"/>
    <w:tmpl w:val="784EA38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zNDQ0NDI1MjExMTVS0lEKTi0uzszPAykwqgUAYGTYyywAAAA="/>
  </w:docVars>
  <w:rsids>
    <w:rsidRoot w:val="00526332"/>
    <w:rsid w:val="00000AD3"/>
    <w:rsid w:val="00022C9D"/>
    <w:rsid w:val="00030C86"/>
    <w:rsid w:val="00031A98"/>
    <w:rsid w:val="00034B2A"/>
    <w:rsid w:val="00051D75"/>
    <w:rsid w:val="000656D6"/>
    <w:rsid w:val="00083570"/>
    <w:rsid w:val="00092C9A"/>
    <w:rsid w:val="0009454A"/>
    <w:rsid w:val="000A414F"/>
    <w:rsid w:val="000B2DF8"/>
    <w:rsid w:val="000B5DE6"/>
    <w:rsid w:val="000B76BA"/>
    <w:rsid w:val="000C41F3"/>
    <w:rsid w:val="000D0EB0"/>
    <w:rsid w:val="000D33A4"/>
    <w:rsid w:val="000D3629"/>
    <w:rsid w:val="000F0EBC"/>
    <w:rsid w:val="000F62AD"/>
    <w:rsid w:val="00100617"/>
    <w:rsid w:val="00121602"/>
    <w:rsid w:val="00126EBD"/>
    <w:rsid w:val="0013721E"/>
    <w:rsid w:val="00137536"/>
    <w:rsid w:val="00143B8F"/>
    <w:rsid w:val="00160025"/>
    <w:rsid w:val="00172284"/>
    <w:rsid w:val="00187621"/>
    <w:rsid w:val="001904F1"/>
    <w:rsid w:val="00197EF9"/>
    <w:rsid w:val="001A51D5"/>
    <w:rsid w:val="001A6D91"/>
    <w:rsid w:val="001A6E4A"/>
    <w:rsid w:val="001B4F97"/>
    <w:rsid w:val="001C154A"/>
    <w:rsid w:val="001E4BEB"/>
    <w:rsid w:val="001E6983"/>
    <w:rsid w:val="00201B8D"/>
    <w:rsid w:val="00203848"/>
    <w:rsid w:val="002059BF"/>
    <w:rsid w:val="0020626A"/>
    <w:rsid w:val="002158A8"/>
    <w:rsid w:val="00215DF1"/>
    <w:rsid w:val="002217DA"/>
    <w:rsid w:val="0022187E"/>
    <w:rsid w:val="002246F1"/>
    <w:rsid w:val="002274FB"/>
    <w:rsid w:val="00235E26"/>
    <w:rsid w:val="00244423"/>
    <w:rsid w:val="00264F56"/>
    <w:rsid w:val="00265CA9"/>
    <w:rsid w:val="00266F8A"/>
    <w:rsid w:val="0027693E"/>
    <w:rsid w:val="00283C29"/>
    <w:rsid w:val="00285CEB"/>
    <w:rsid w:val="00296614"/>
    <w:rsid w:val="00297E58"/>
    <w:rsid w:val="002A045F"/>
    <w:rsid w:val="002A5140"/>
    <w:rsid w:val="002B5BB2"/>
    <w:rsid w:val="002C4086"/>
    <w:rsid w:val="002D12C5"/>
    <w:rsid w:val="002E1490"/>
    <w:rsid w:val="002F238C"/>
    <w:rsid w:val="00307453"/>
    <w:rsid w:val="003234AD"/>
    <w:rsid w:val="00326132"/>
    <w:rsid w:val="00326887"/>
    <w:rsid w:val="0033344B"/>
    <w:rsid w:val="003345A5"/>
    <w:rsid w:val="00342001"/>
    <w:rsid w:val="00346F8B"/>
    <w:rsid w:val="00356339"/>
    <w:rsid w:val="00373D39"/>
    <w:rsid w:val="00383626"/>
    <w:rsid w:val="00386BAE"/>
    <w:rsid w:val="00390A24"/>
    <w:rsid w:val="003A2D0C"/>
    <w:rsid w:val="003B54AE"/>
    <w:rsid w:val="003B5825"/>
    <w:rsid w:val="003C3FA0"/>
    <w:rsid w:val="003D0A6C"/>
    <w:rsid w:val="003D1127"/>
    <w:rsid w:val="003D27AF"/>
    <w:rsid w:val="003D2909"/>
    <w:rsid w:val="003F3B74"/>
    <w:rsid w:val="003F71AD"/>
    <w:rsid w:val="00401DAD"/>
    <w:rsid w:val="0040532B"/>
    <w:rsid w:val="004068A6"/>
    <w:rsid w:val="00410E3D"/>
    <w:rsid w:val="00412C83"/>
    <w:rsid w:val="00416717"/>
    <w:rsid w:val="00420475"/>
    <w:rsid w:val="0044039F"/>
    <w:rsid w:val="00442254"/>
    <w:rsid w:val="004443D2"/>
    <w:rsid w:val="004545B6"/>
    <w:rsid w:val="00464A9D"/>
    <w:rsid w:val="00465798"/>
    <w:rsid w:val="00470D9E"/>
    <w:rsid w:val="00482DA8"/>
    <w:rsid w:val="0049646B"/>
    <w:rsid w:val="004A60E9"/>
    <w:rsid w:val="004B3EE4"/>
    <w:rsid w:val="004B6AE8"/>
    <w:rsid w:val="004D7D99"/>
    <w:rsid w:val="004E6661"/>
    <w:rsid w:val="004F1AC8"/>
    <w:rsid w:val="005122E4"/>
    <w:rsid w:val="00524E39"/>
    <w:rsid w:val="00526332"/>
    <w:rsid w:val="00546314"/>
    <w:rsid w:val="00561941"/>
    <w:rsid w:val="00576D1F"/>
    <w:rsid w:val="00586DFC"/>
    <w:rsid w:val="005947A0"/>
    <w:rsid w:val="005A7605"/>
    <w:rsid w:val="005B75F0"/>
    <w:rsid w:val="005D59B6"/>
    <w:rsid w:val="005D5BEB"/>
    <w:rsid w:val="005E107F"/>
    <w:rsid w:val="005E5C51"/>
    <w:rsid w:val="005F1640"/>
    <w:rsid w:val="005F7703"/>
    <w:rsid w:val="00612632"/>
    <w:rsid w:val="00627165"/>
    <w:rsid w:val="00631013"/>
    <w:rsid w:val="00633E88"/>
    <w:rsid w:val="00642E92"/>
    <w:rsid w:val="00652A9D"/>
    <w:rsid w:val="00660F93"/>
    <w:rsid w:val="006725AA"/>
    <w:rsid w:val="0067555C"/>
    <w:rsid w:val="00692D73"/>
    <w:rsid w:val="0069385E"/>
    <w:rsid w:val="006A55ED"/>
    <w:rsid w:val="006B4E53"/>
    <w:rsid w:val="006C3C91"/>
    <w:rsid w:val="006D3681"/>
    <w:rsid w:val="006F0349"/>
    <w:rsid w:val="006F467F"/>
    <w:rsid w:val="00714C5A"/>
    <w:rsid w:val="00717746"/>
    <w:rsid w:val="00720124"/>
    <w:rsid w:val="007324D9"/>
    <w:rsid w:val="00735481"/>
    <w:rsid w:val="00741ADF"/>
    <w:rsid w:val="007568AA"/>
    <w:rsid w:val="0076017C"/>
    <w:rsid w:val="0076018A"/>
    <w:rsid w:val="007621EC"/>
    <w:rsid w:val="00770989"/>
    <w:rsid w:val="0078383F"/>
    <w:rsid w:val="007840B4"/>
    <w:rsid w:val="00790477"/>
    <w:rsid w:val="007B0C52"/>
    <w:rsid w:val="007C14A5"/>
    <w:rsid w:val="007C4209"/>
    <w:rsid w:val="007D39C8"/>
    <w:rsid w:val="007D45B0"/>
    <w:rsid w:val="007E4C51"/>
    <w:rsid w:val="007E5F81"/>
    <w:rsid w:val="007E6BBA"/>
    <w:rsid w:val="00833926"/>
    <w:rsid w:val="008340E9"/>
    <w:rsid w:val="008402B4"/>
    <w:rsid w:val="008423BB"/>
    <w:rsid w:val="0084396A"/>
    <w:rsid w:val="00883852"/>
    <w:rsid w:val="0089638F"/>
    <w:rsid w:val="008A4ACA"/>
    <w:rsid w:val="008B0BF3"/>
    <w:rsid w:val="008C5381"/>
    <w:rsid w:val="008D29C8"/>
    <w:rsid w:val="008E3314"/>
    <w:rsid w:val="008E3B40"/>
    <w:rsid w:val="008F0AFF"/>
    <w:rsid w:val="008F6254"/>
    <w:rsid w:val="00905522"/>
    <w:rsid w:val="009073FA"/>
    <w:rsid w:val="009112EC"/>
    <w:rsid w:val="00916BA4"/>
    <w:rsid w:val="00933AE5"/>
    <w:rsid w:val="009468F0"/>
    <w:rsid w:val="00953F02"/>
    <w:rsid w:val="00957600"/>
    <w:rsid w:val="00961B97"/>
    <w:rsid w:val="00975C39"/>
    <w:rsid w:val="009849E9"/>
    <w:rsid w:val="00985116"/>
    <w:rsid w:val="00991D04"/>
    <w:rsid w:val="00991D8C"/>
    <w:rsid w:val="009A1C6D"/>
    <w:rsid w:val="009A6A11"/>
    <w:rsid w:val="009B1BA3"/>
    <w:rsid w:val="009B3415"/>
    <w:rsid w:val="009C06E7"/>
    <w:rsid w:val="009C353C"/>
    <w:rsid w:val="009C4CD5"/>
    <w:rsid w:val="009D0CC2"/>
    <w:rsid w:val="009D0E2C"/>
    <w:rsid w:val="009E6DF1"/>
    <w:rsid w:val="009F3479"/>
    <w:rsid w:val="009F7D4C"/>
    <w:rsid w:val="00A032A6"/>
    <w:rsid w:val="00A072B2"/>
    <w:rsid w:val="00A07ED5"/>
    <w:rsid w:val="00A15215"/>
    <w:rsid w:val="00A16335"/>
    <w:rsid w:val="00A16C19"/>
    <w:rsid w:val="00A33FF1"/>
    <w:rsid w:val="00A35C2B"/>
    <w:rsid w:val="00A41665"/>
    <w:rsid w:val="00A4171E"/>
    <w:rsid w:val="00A602DA"/>
    <w:rsid w:val="00A629C0"/>
    <w:rsid w:val="00A67747"/>
    <w:rsid w:val="00A70DA8"/>
    <w:rsid w:val="00A862E7"/>
    <w:rsid w:val="00AA4888"/>
    <w:rsid w:val="00AB09CA"/>
    <w:rsid w:val="00AB48E9"/>
    <w:rsid w:val="00AC040D"/>
    <w:rsid w:val="00AC3AD8"/>
    <w:rsid w:val="00AC61D9"/>
    <w:rsid w:val="00AC6638"/>
    <w:rsid w:val="00AD4149"/>
    <w:rsid w:val="00AE0EC6"/>
    <w:rsid w:val="00B07743"/>
    <w:rsid w:val="00B11ED8"/>
    <w:rsid w:val="00B14C56"/>
    <w:rsid w:val="00B25E47"/>
    <w:rsid w:val="00B27278"/>
    <w:rsid w:val="00B31EBC"/>
    <w:rsid w:val="00B40E10"/>
    <w:rsid w:val="00B421F1"/>
    <w:rsid w:val="00B47FB6"/>
    <w:rsid w:val="00B5402E"/>
    <w:rsid w:val="00B57653"/>
    <w:rsid w:val="00B71084"/>
    <w:rsid w:val="00B76F99"/>
    <w:rsid w:val="00B9445B"/>
    <w:rsid w:val="00BB7DAC"/>
    <w:rsid w:val="00BF7B93"/>
    <w:rsid w:val="00C0293C"/>
    <w:rsid w:val="00C15CC7"/>
    <w:rsid w:val="00C16902"/>
    <w:rsid w:val="00C16FC3"/>
    <w:rsid w:val="00C358B4"/>
    <w:rsid w:val="00C45BC7"/>
    <w:rsid w:val="00C45FAD"/>
    <w:rsid w:val="00C511F5"/>
    <w:rsid w:val="00C54B14"/>
    <w:rsid w:val="00C567FA"/>
    <w:rsid w:val="00C63FC7"/>
    <w:rsid w:val="00C64AB3"/>
    <w:rsid w:val="00C64DE1"/>
    <w:rsid w:val="00C654AC"/>
    <w:rsid w:val="00C7046F"/>
    <w:rsid w:val="00C71D6B"/>
    <w:rsid w:val="00C74B4E"/>
    <w:rsid w:val="00C82A7B"/>
    <w:rsid w:val="00C82C43"/>
    <w:rsid w:val="00C91E6F"/>
    <w:rsid w:val="00C94DC4"/>
    <w:rsid w:val="00C96AE0"/>
    <w:rsid w:val="00CA5E25"/>
    <w:rsid w:val="00CC183E"/>
    <w:rsid w:val="00CD02A8"/>
    <w:rsid w:val="00CD0901"/>
    <w:rsid w:val="00CD727D"/>
    <w:rsid w:val="00CE0E21"/>
    <w:rsid w:val="00CE2EB4"/>
    <w:rsid w:val="00CF7869"/>
    <w:rsid w:val="00D064CC"/>
    <w:rsid w:val="00D160D2"/>
    <w:rsid w:val="00D2108F"/>
    <w:rsid w:val="00D35B1D"/>
    <w:rsid w:val="00D440E7"/>
    <w:rsid w:val="00D74CA4"/>
    <w:rsid w:val="00D777CB"/>
    <w:rsid w:val="00D835DB"/>
    <w:rsid w:val="00D9499F"/>
    <w:rsid w:val="00DB2034"/>
    <w:rsid w:val="00DD1F02"/>
    <w:rsid w:val="00DF1DAF"/>
    <w:rsid w:val="00DF2786"/>
    <w:rsid w:val="00DF369B"/>
    <w:rsid w:val="00DF795B"/>
    <w:rsid w:val="00E01D10"/>
    <w:rsid w:val="00E11028"/>
    <w:rsid w:val="00E118DA"/>
    <w:rsid w:val="00E11EEE"/>
    <w:rsid w:val="00E149FE"/>
    <w:rsid w:val="00E175A0"/>
    <w:rsid w:val="00E239EC"/>
    <w:rsid w:val="00E547B4"/>
    <w:rsid w:val="00E610B7"/>
    <w:rsid w:val="00E62615"/>
    <w:rsid w:val="00E64B50"/>
    <w:rsid w:val="00E66217"/>
    <w:rsid w:val="00E73346"/>
    <w:rsid w:val="00E73B69"/>
    <w:rsid w:val="00E80922"/>
    <w:rsid w:val="00E814C0"/>
    <w:rsid w:val="00E82E72"/>
    <w:rsid w:val="00E836C2"/>
    <w:rsid w:val="00E85F0D"/>
    <w:rsid w:val="00E86AD8"/>
    <w:rsid w:val="00E8793F"/>
    <w:rsid w:val="00E93E02"/>
    <w:rsid w:val="00E95EC0"/>
    <w:rsid w:val="00EA0E94"/>
    <w:rsid w:val="00EB27C3"/>
    <w:rsid w:val="00EC2750"/>
    <w:rsid w:val="00ED211E"/>
    <w:rsid w:val="00ED4250"/>
    <w:rsid w:val="00EF2CA2"/>
    <w:rsid w:val="00F07751"/>
    <w:rsid w:val="00F11C2A"/>
    <w:rsid w:val="00F12089"/>
    <w:rsid w:val="00F27512"/>
    <w:rsid w:val="00F34069"/>
    <w:rsid w:val="00F429FE"/>
    <w:rsid w:val="00F4303D"/>
    <w:rsid w:val="00F5086E"/>
    <w:rsid w:val="00F50F40"/>
    <w:rsid w:val="00F53891"/>
    <w:rsid w:val="00F54246"/>
    <w:rsid w:val="00F576C9"/>
    <w:rsid w:val="00F64F38"/>
    <w:rsid w:val="00F86E6C"/>
    <w:rsid w:val="00F91A0E"/>
    <w:rsid w:val="00F93383"/>
    <w:rsid w:val="00FA3665"/>
    <w:rsid w:val="00FA6F59"/>
    <w:rsid w:val="00FB4481"/>
    <w:rsid w:val="00FD5B23"/>
    <w:rsid w:val="14807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DB6CD3"/>
  <w15:chartTrackingRefBased/>
  <w15:docId w15:val="{B2EE00B9-0F14-4BAC-B321-93314CF6B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93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A1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12C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0F0EBC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rsid w:val="000D3629"/>
    <w:rPr>
      <w:b/>
      <w:bCs/>
    </w:rPr>
  </w:style>
  <w:style w:type="character" w:styleId="zmlenmeyenBahsetme">
    <w:name w:val="Unresolved Mention"/>
    <w:basedOn w:val="VarsaylanParagrafYazTipi"/>
    <w:uiPriority w:val="99"/>
    <w:semiHidden/>
    <w:unhideWhenUsed/>
    <w:rsid w:val="008F6254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8A4A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A4ACA"/>
  </w:style>
  <w:style w:type="paragraph" w:styleId="AltBilgi">
    <w:name w:val="footer"/>
    <w:basedOn w:val="Normal"/>
    <w:link w:val="AltBilgiChar"/>
    <w:uiPriority w:val="99"/>
    <w:unhideWhenUsed/>
    <w:rsid w:val="008A4A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A4ACA"/>
  </w:style>
  <w:style w:type="character" w:styleId="zlenenKpr">
    <w:name w:val="FollowedHyperlink"/>
    <w:basedOn w:val="VarsaylanParagrafYazTipi"/>
    <w:uiPriority w:val="99"/>
    <w:semiHidden/>
    <w:unhideWhenUsed/>
    <w:rsid w:val="009E6DF1"/>
    <w:rPr>
      <w:color w:val="954F72" w:themeColor="followedHyperlink"/>
      <w:u w:val="single"/>
    </w:rPr>
  </w:style>
  <w:style w:type="paragraph" w:styleId="ListeParagraf">
    <w:name w:val="List Paragraph"/>
    <w:basedOn w:val="Normal"/>
    <w:uiPriority w:val="34"/>
    <w:qFormat/>
    <w:rsid w:val="009112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34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E342DA4B1A0BF047B3EC42D36DDEE9B3" ma:contentTypeVersion="3" ma:contentTypeDescription="Yeni belge oluşturun." ma:contentTypeScope="" ma:versionID="f48a867b44da48a21ea29a62bbf456e3">
  <xsd:schema xmlns:xsd="http://www.w3.org/2001/XMLSchema" xmlns:xs="http://www.w3.org/2001/XMLSchema" xmlns:p="http://schemas.microsoft.com/office/2006/metadata/properties" xmlns:ns2="505fe4ce-1815-4b45-ad15-6b077cfecb18" targetNamespace="http://schemas.microsoft.com/office/2006/metadata/properties" ma:root="true" ma:fieldsID="5f6127f192c094a6f246d264f7e47b30" ns2:_="">
    <xsd:import namespace="505fe4ce-1815-4b45-ad15-6b077cfecb18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5fe4ce-1815-4b45-ad15-6b077cfecb18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05fe4ce-1815-4b45-ad15-6b077cfecb1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SO690Nmerical.XSL" StyleName="ISO 690 - Sayısal Başvuru" Version="1987"/>
</file>

<file path=customXml/itemProps1.xml><?xml version="1.0" encoding="utf-8"?>
<ds:datastoreItem xmlns:ds="http://schemas.openxmlformats.org/officeDocument/2006/customXml" ds:itemID="{D40366A9-4D9A-46F9-8C62-37314325AF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5fe4ce-1815-4b45-ad15-6b077cfecb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E1B209-8EC7-476D-A552-AB7141147DB6}">
  <ds:schemaRefs>
    <ds:schemaRef ds:uri="http://schemas.microsoft.com/office/2006/metadata/properties"/>
    <ds:schemaRef ds:uri="http://schemas.microsoft.com/office/infopath/2007/PartnerControls"/>
    <ds:schemaRef ds:uri="505fe4ce-1815-4b45-ad15-6b077cfecb18"/>
  </ds:schemaRefs>
</ds:datastoreItem>
</file>

<file path=customXml/itemProps3.xml><?xml version="1.0" encoding="utf-8"?>
<ds:datastoreItem xmlns:ds="http://schemas.openxmlformats.org/officeDocument/2006/customXml" ds:itemID="{675AC973-1F86-444A-9ADE-883EFCD716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5EFDF74-CD83-4D8C-938D-8BE7E42119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3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 Gözen</dc:creator>
  <cp:keywords/>
  <dc:description/>
  <cp:lastModifiedBy>Ghost Killer</cp:lastModifiedBy>
  <cp:revision>37</cp:revision>
  <cp:lastPrinted>2021-08-04T11:00:00Z</cp:lastPrinted>
  <dcterms:created xsi:type="dcterms:W3CDTF">2022-12-22T14:36:00Z</dcterms:created>
  <dcterms:modified xsi:type="dcterms:W3CDTF">2022-12-22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42DA4B1A0BF047B3EC42D36DDEE9B3</vt:lpwstr>
  </property>
</Properties>
</file>